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San</w:t>
      </w:r>
      <w:r>
        <w:t xml:space="preserve"> </w:t>
      </w:r>
      <w:r>
        <w:t xml:space="preserve">Francisco</w:t>
      </w:r>
    </w:p>
    <w:p>
      <w:pPr>
        <w:pStyle w:val="FirstParagraph"/>
      </w:pPr>
      <w:r>
        <w:t xml:space="preserve">María Elena Rodriguez</w:t>
      </w:r>
    </w:p>
    <w:p>
      <w:pPr>
        <w:pStyle w:val="BodyText"/>
      </w:pPr>
      <w:r>
        <w:t xml:space="preserve">123 Dental Avenue, Suite 4B</w:t>
      </w:r>
    </w:p>
    <w:p>
      <w:pPr>
        <w:pStyle w:val="BodyText"/>
      </w:pPr>
      <w:r>
        <w:t xml:space="preserve">San Francisco, CA 94107</w:t>
      </w:r>
    </w:p>
    <w:p>
      <w:pPr>
        <w:pStyle w:val="BodyText"/>
      </w:pPr>
      <w:r>
        <w:t xml:space="preserve">Email: mrodriguez@dentalfuture.org | Phone: (415) 555-0198</w:t>
      </w:r>
    </w:p>
    <w:p>
      <w:pPr>
        <w:pStyle w:val="BodyText"/>
      </w:pPr>
      <w:r>
        <w:t xml:space="preserve">October 26, 2023</w:t>
      </w:r>
    </w:p>
    <w:bookmarkStart w:id="20" w:name="Xe11ba2630703b7737bf38f8291896a921977b1f"/>
    <w:p>
      <w:pPr>
        <w:pStyle w:val="Heading1"/>
      </w:pPr>
      <w:r>
        <w:t xml:space="preserve">Scholarship Application Letter for Dental Studies in United States San Francisco</w:t>
      </w:r>
    </w:p>
    <w:p>
      <w:pPr>
        <w:pStyle w:val="FirstParagraph"/>
      </w:pPr>
      <w:r>
        <w:t xml:space="preserve">Dear Esteemed Scholarship Committee of the American Dental Association Foundation,</w:t>
      </w:r>
    </w:p>
    <w:p>
      <w:pPr>
        <w:pStyle w:val="BodyText"/>
      </w:pPr>
      <w:r>
        <w:t xml:space="preserve">It is with profound enthusiasm and unwavering determination that I submit my Scholarship Application Letter for the prestigious "Future Dentist Fellowship" program. As a dedicated aspiring Dentist committed to transforming oral healthcare in underserved communities, I have meticulously chosen to pursue my Doctor of Dental Surgery (DDS) degree at the University of California, San Francisco School of Dentistry – the premier dental institution within United States San Francisco. This Scholarship Application Letter represents not merely an academic pursuit but a lifelong mission to address critical oral health disparities that plague vulnerable populations across our nation.</w:t>
      </w:r>
    </w:p>
    <w:p>
      <w:pPr>
        <w:pStyle w:val="BodyText"/>
      </w:pPr>
      <w:r>
        <w:t xml:space="preserve">My journey toward becoming a compassionate and skilled Dentist began during my undergraduate years at the University of California, Berkeley, where I majored in Biological Sciences with a focus on community health. Volunteering at the Mission Neighborhood Health Center in San Francisco’s Tenderloin District exposed me to the devastating consequences of inadequate dental access. I witnessed elderly residents suffering from untreated periodontal disease and children missing school due to toothaches – conditions that could have been prevented with early intervention. These experiences crystallized my resolve: I am not just seeking a career in dentistry, but a vocation dedicated to eradicating oral health inequities in United States San Francisco’s most marginalized neighborhoods.</w:t>
      </w:r>
    </w:p>
    <w:p>
      <w:pPr>
        <w:pStyle w:val="BodyText"/>
      </w:pPr>
      <w:r>
        <w:t xml:space="preserve">What distinguishes the UCSF School of Dentistry from other institutions is its unparalleled commitment to community-engaged learning. The school's "Community Dental Health Program" – operating clinics in Bayview-Hunters Point and the Mission District – directly aligns with my professional vision. As a recipient of this scholarship, I would actively participate in these initiatives, providing care while learning alongside faculty who are pioneers in treating complex cases within socioeconomically challenged communities. The school’s emphasis on culturally competent care is particularly vital; San Francisco’s diverse population – including significant Asian American, Latino, and Indigenous communities – demands dental professionals who understand cultural nuances that impact treatment acceptance and outcomes.</w:t>
      </w:r>
    </w:p>
    <w:p>
      <w:pPr>
        <w:pStyle w:val="BodyText"/>
      </w:pPr>
      <w:r>
        <w:t xml:space="preserve">My academic record reflects my dedication to excellence: a 3.85 GPA in pre-dental studies, completion of advanced coursework in oral biology at UCSF’s Summer Dental Scholars Program, and research on "Barriers to Pediatric Dental Care Among Undocumented Families" published in the Journal of Community Dentistry. These experiences have prepared me for the rigors of dental school while deepening my understanding that effective dentistry transcends clinical skill – it requires advocacy, empathy, and strategic community partnerships. I am particularly drawn to Dr. Anjali Patel’s research on tele-dentistry applications for rural populations in Northern California; integrating such innovations into San Francisco’s safety-net clinics could revolutionize access for our most vulnerable residents.</w:t>
      </w:r>
    </w:p>
    <w:p>
      <w:pPr>
        <w:pStyle w:val="BodyText"/>
      </w:pPr>
      <w:r>
        <w:t xml:space="preserve">Financially, my family’s modest income – my parents are both public school teachers in Oakland – necessitates this scholarship. While I have secured partial funding through the California Dental Association Scholarship, the remaining $42,000 tuition and living expenses remain a significant barrier. This scholarship would alleviate that burden, allowing me to focus entirely on academic excellence rather than financial stress. More importantly, it would enable me to fully commit to UCSF’s mission of serving the community: I plan to dedicate 25% of my post-graduation clinical hours at the San Francisco Department of Public Health Dental Clinic, specifically targeting homeless populations in the Tenderloin – a demographic that faces 3x higher rates of dental emergencies than city averages.</w:t>
      </w:r>
    </w:p>
    <w:p>
      <w:pPr>
        <w:pStyle w:val="BodyText"/>
      </w:pPr>
      <w:r>
        <w:t xml:space="preserve">I have long admired San Francisco’s unique role as a national leader in public health innovation. The city’s historic commitment to social justice, embodied by initiatives like Healthy SF, creates an ideal ecosystem for my professional growth as a future Dentist. Unlike other major metropolitan areas where dental care is often commodified, San Francisco prioritizes accessible oral healthcare – a philosophy I intend to champion through my practice. My vision extends beyond clinical work: I aim to establish a nonprofit mobile dental van serving the Bayview-Hunters Point community by 2030, directly addressing the 68% of residents who report no regular dental access (per UCSF Health Equity Report, 2022).</w:t>
      </w:r>
    </w:p>
    <w:p>
      <w:pPr>
        <w:pStyle w:val="BodyText"/>
      </w:pPr>
      <w:r>
        <w:t xml:space="preserve">This Scholarship Application Letter represents my deepest commitment to becoming a transformative Dental professional. I recognize that receiving this award signifies not just financial support but an endorsement of my mission to make San Francisco a model for equitable oral healthcare in the United States. The University of California, San Francisco’s School of Dentistry is uniquely positioned to equip me with the clinical expertise and community-centered ethos required for this work, and I am prepared to contribute meaningfully as both a student and future public health advocate.</w:t>
      </w:r>
    </w:p>
    <w:p>
      <w:pPr>
        <w:pStyle w:val="BodyText"/>
      </w:pPr>
      <w:r>
        <w:t xml:space="preserve">I respectfully request consideration for this scholarship not as an individual achievement but as an investment in San Francisco’s most pressing public health challenge. As a candidate who has already immersed myself in the city’s healthcare landscape, I understand that becoming a Dentist here means embracing both the privilege and responsibility of serving where need is greatest. With your support, I will graduate not only as a skilled clinician but as an advocate capable of driving systemic change within United States San Francisco and beyond.</w:t>
      </w:r>
    </w:p>
    <w:p>
      <w:pPr>
        <w:pStyle w:val="BodyText"/>
      </w:pPr>
      <w:r>
        <w:t xml:space="preserve">Sincerely,</w:t>
      </w:r>
    </w:p>
    <w:p>
      <w:pPr>
        <w:pStyle w:val="BodyText"/>
      </w:pPr>
      <w:r>
        <w:br/>
      </w:r>
      <w:r>
        <w:br/>
      </w:r>
      <w:r>
        <w:br/>
      </w:r>
    </w:p>
    <w:p>
      <w:pPr>
        <w:pStyle w:val="BodyText"/>
      </w:pPr>
      <w:r>
        <w:t xml:space="preserve">María Elena Rodriguez</w:t>
      </w:r>
    </w:p>
    <w:p>
      <w:pPr>
        <w:pStyle w:val="BodyText"/>
      </w:pPr>
      <w:r>
        <w:t xml:space="preserve">Future Dentist &amp; Community Health Advocate</w:t>
      </w:r>
    </w:p>
    <w:p>
      <w:r>
        <w:pict>
          <v:rect style="width:0;height:1.5pt" o:hralign="center" o:hrstd="t" o:hr="t"/>
        </w:pict>
      </w:r>
    </w:p>
    <w:p>
      <w:pPr>
        <w:pStyle w:val="FirstParagraph"/>
      </w:pPr>
      <w:r>
        <w:rPr>
          <w:bCs/>
          <w:b/>
        </w:rPr>
        <w:t xml:space="preserve">Enclosures:</w:t>
      </w:r>
      <w:r>
        <w:t xml:space="preserve"> </w:t>
      </w:r>
      <w:r>
        <w:t xml:space="preserve">Academic Transcripts, Research Publication, Letters of Recommendation (Dr. Anjali Patel, UCSF; Dr. Carlos Mendez, Mission Health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San Francisco</dc:title>
  <dc:creator/>
  <dc:language>en</dc:language>
  <cp:keywords/>
  <dcterms:created xsi:type="dcterms:W3CDTF">2026-07-24T17:19:39Z</dcterms:created>
  <dcterms:modified xsi:type="dcterms:W3CDTF">2026-07-24T17:19:39Z</dcterms:modified>
</cp:coreProperties>
</file>

<file path=docProps/custom.xml><?xml version="1.0" encoding="utf-8"?>
<Properties xmlns="http://schemas.openxmlformats.org/officeDocument/2006/custom-properties" xmlns:vt="http://schemas.openxmlformats.org/officeDocument/2006/docPropsVTypes"/>
</file>